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E2061C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E2061C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E2061C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E2061C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2061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E2061C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20C44E2B" w:rsidR="0000007A" w:rsidRPr="00E2061C" w:rsidRDefault="00B95E13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E2061C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Medical Science: Trends and Innovations</w:t>
              </w:r>
            </w:hyperlink>
          </w:p>
        </w:tc>
      </w:tr>
      <w:tr w:rsidR="0000007A" w:rsidRPr="00E2061C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E2061C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2061C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46BDAA44" w:rsidR="0000007A" w:rsidRPr="00E2061C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E2061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E2061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E2061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B95E13" w:rsidRPr="00E2061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4921</w:t>
            </w:r>
          </w:p>
        </w:tc>
      </w:tr>
      <w:tr w:rsidR="0000007A" w:rsidRPr="00E2061C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E2061C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2061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5A778684" w:rsidR="0000007A" w:rsidRPr="00E2061C" w:rsidRDefault="00B95E1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E2061C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Repair of </w:t>
            </w:r>
            <w:proofErr w:type="spellStart"/>
            <w:r w:rsidRPr="00E2061C">
              <w:rPr>
                <w:rFonts w:ascii="Arial" w:hAnsi="Arial" w:cs="Arial"/>
                <w:b/>
                <w:sz w:val="20"/>
                <w:szCs w:val="20"/>
                <w:lang w:val="en-GB"/>
              </w:rPr>
              <w:t>Iridodialysis</w:t>
            </w:r>
            <w:proofErr w:type="spellEnd"/>
            <w:r w:rsidRPr="00E2061C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with Sewing Machine Technique and </w:t>
            </w:r>
            <w:proofErr w:type="spellStart"/>
            <w:r w:rsidRPr="00E2061C">
              <w:rPr>
                <w:rFonts w:ascii="Arial" w:hAnsi="Arial" w:cs="Arial"/>
                <w:b/>
                <w:sz w:val="20"/>
                <w:szCs w:val="20"/>
                <w:lang w:val="en-GB"/>
              </w:rPr>
              <w:t>Pupilloplasty</w:t>
            </w:r>
            <w:proofErr w:type="spellEnd"/>
            <w:r w:rsidRPr="00E2061C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Using Four-Throw Method: A Low Invasive Approach to Iris Reconstruction</w:t>
            </w:r>
          </w:p>
        </w:tc>
      </w:tr>
      <w:tr w:rsidR="00CF0BBB" w:rsidRPr="00E2061C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E2061C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2061C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5EE8D15B" w:rsidR="00CF0BBB" w:rsidRPr="00E2061C" w:rsidRDefault="00B95E1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2061C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E2061C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A743ECE" w14:textId="77777777" w:rsidR="00D27A79" w:rsidRPr="00E2061C" w:rsidRDefault="00D27A79" w:rsidP="00E2061C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E2061C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E2061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E2061C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E2061C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E2061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E2061C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E2061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E2061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E2061C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E2061C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2061C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E2061C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E2061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E2061C">
              <w:rPr>
                <w:rFonts w:ascii="Arial" w:hAnsi="Arial" w:cs="Arial"/>
                <w:lang w:val="en-GB"/>
              </w:rPr>
              <w:t>Author’s Feedback</w:t>
            </w:r>
            <w:r w:rsidRPr="00E2061C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E2061C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E2061C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E2061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2061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E2061C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1CC5A752" w:rsidR="00F1171E" w:rsidRPr="00E2061C" w:rsidRDefault="00417B36" w:rsidP="007222C8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proofErr w:type="spellStart"/>
            <w:r w:rsidRPr="00E2061C">
              <w:rPr>
                <w:rFonts w:ascii="Arial" w:hAnsi="Arial" w:cs="Arial"/>
                <w:bCs/>
                <w:sz w:val="20"/>
                <w:szCs w:val="20"/>
                <w:lang w:val="en-GB"/>
              </w:rPr>
              <w:t>Iridodialysis</w:t>
            </w:r>
            <w:proofErr w:type="spellEnd"/>
            <w:r w:rsidRPr="00E2061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is a common occurrence after trauma, usually after blunt trauma and may result in considerable morbidity for the patients. A discussion regarding its management is important.</w:t>
            </w:r>
          </w:p>
        </w:tc>
        <w:tc>
          <w:tcPr>
            <w:tcW w:w="1523" w:type="pct"/>
          </w:tcPr>
          <w:p w14:paraId="462A339C" w14:textId="77777777" w:rsidR="00F1171E" w:rsidRPr="00E2061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2061C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E2061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2061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E2061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2061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E2061C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7585FF7C" w:rsidR="00F1171E" w:rsidRPr="00E2061C" w:rsidRDefault="00417B36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2061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 </w:t>
            </w:r>
          </w:p>
        </w:tc>
        <w:tc>
          <w:tcPr>
            <w:tcW w:w="1523" w:type="pct"/>
          </w:tcPr>
          <w:p w14:paraId="405B6701" w14:textId="77777777" w:rsidR="00F1171E" w:rsidRPr="00E2061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2061C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E2061C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E2061C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E2061C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6EECDA64" w:rsidR="00F1171E" w:rsidRPr="00E2061C" w:rsidRDefault="00417B36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2061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 </w:t>
            </w:r>
          </w:p>
        </w:tc>
        <w:tc>
          <w:tcPr>
            <w:tcW w:w="1523" w:type="pct"/>
          </w:tcPr>
          <w:p w14:paraId="1D54B730" w14:textId="77777777" w:rsidR="00F1171E" w:rsidRPr="00E2061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2061C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E2061C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E2061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173FFF8C" w:rsidR="00F1171E" w:rsidRPr="00E2061C" w:rsidRDefault="00417B36" w:rsidP="007222C8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proofErr w:type="gramStart"/>
            <w:r w:rsidRPr="00E2061C">
              <w:rPr>
                <w:rFonts w:ascii="Arial" w:hAnsi="Arial" w:cs="Arial"/>
                <w:bCs/>
                <w:sz w:val="20"/>
                <w:szCs w:val="20"/>
                <w:lang w:val="en-GB"/>
              </w:rPr>
              <w:t>Yes ,</w:t>
            </w:r>
            <w:proofErr w:type="gramEnd"/>
            <w:r w:rsidRPr="00E2061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however, there are several modifications of </w:t>
            </w:r>
            <w:r w:rsidR="008622B9" w:rsidRPr="00E2061C">
              <w:rPr>
                <w:rFonts w:ascii="Arial" w:hAnsi="Arial" w:cs="Arial"/>
                <w:bCs/>
                <w:sz w:val="20"/>
                <w:szCs w:val="20"/>
              </w:rPr>
              <w:t xml:space="preserve">the Sewing Machine Technique used in large </w:t>
            </w:r>
            <w:proofErr w:type="spellStart"/>
            <w:r w:rsidR="008622B9" w:rsidRPr="00E2061C">
              <w:rPr>
                <w:rFonts w:ascii="Arial" w:hAnsi="Arial" w:cs="Arial"/>
                <w:bCs/>
                <w:sz w:val="20"/>
                <w:szCs w:val="20"/>
              </w:rPr>
              <w:t>iridodialysis</w:t>
            </w:r>
            <w:proofErr w:type="spellEnd"/>
            <w:r w:rsidR="008622B9" w:rsidRPr="00E2061C">
              <w:rPr>
                <w:rFonts w:ascii="Arial" w:hAnsi="Arial" w:cs="Arial"/>
                <w:bCs/>
                <w:sz w:val="20"/>
                <w:szCs w:val="20"/>
              </w:rPr>
              <w:t xml:space="preserve"> repairs which </w:t>
            </w:r>
            <w:proofErr w:type="spellStart"/>
            <w:r w:rsidR="008622B9" w:rsidRPr="00E2061C">
              <w:rPr>
                <w:rFonts w:ascii="Arial" w:hAnsi="Arial" w:cs="Arial"/>
                <w:bCs/>
                <w:sz w:val="20"/>
                <w:szCs w:val="20"/>
              </w:rPr>
              <w:t>shpuld</w:t>
            </w:r>
            <w:proofErr w:type="spellEnd"/>
            <w:r w:rsidR="008622B9" w:rsidRPr="00E2061C">
              <w:rPr>
                <w:rFonts w:ascii="Arial" w:hAnsi="Arial" w:cs="Arial"/>
                <w:bCs/>
                <w:sz w:val="20"/>
                <w:szCs w:val="20"/>
              </w:rPr>
              <w:t xml:space="preserve"> have been discussed </w:t>
            </w:r>
            <w:r w:rsidR="00024315" w:rsidRPr="00E2061C">
              <w:rPr>
                <w:rFonts w:ascii="Arial" w:hAnsi="Arial" w:cs="Arial"/>
                <w:bCs/>
                <w:sz w:val="20"/>
                <w:szCs w:val="20"/>
              </w:rPr>
              <w:t xml:space="preserve">in detail </w:t>
            </w:r>
            <w:r w:rsidR="008622B9" w:rsidRPr="00E2061C">
              <w:rPr>
                <w:rFonts w:ascii="Arial" w:hAnsi="Arial" w:cs="Arial"/>
                <w:bCs/>
                <w:sz w:val="20"/>
                <w:szCs w:val="20"/>
              </w:rPr>
              <w:t>with references.</w:t>
            </w:r>
          </w:p>
        </w:tc>
        <w:tc>
          <w:tcPr>
            <w:tcW w:w="1523" w:type="pct"/>
          </w:tcPr>
          <w:p w14:paraId="4898F764" w14:textId="77777777" w:rsidR="00F1171E" w:rsidRPr="00E2061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2061C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E2061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2061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E2061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E2061C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4A48DBF7" w:rsidR="00F1171E" w:rsidRPr="00E2061C" w:rsidRDefault="008622B9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2061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 </w:t>
            </w:r>
          </w:p>
        </w:tc>
        <w:tc>
          <w:tcPr>
            <w:tcW w:w="1523" w:type="pct"/>
          </w:tcPr>
          <w:p w14:paraId="40220055" w14:textId="77777777" w:rsidR="00F1171E" w:rsidRPr="00E2061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2061C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E2061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E2061C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E2061C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E2061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E2061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E2061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1E0F26E1" w:rsidR="00F1171E" w:rsidRPr="00E2061C" w:rsidRDefault="008622B9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2061C">
              <w:rPr>
                <w:rFonts w:ascii="Arial" w:hAnsi="Arial" w:cs="Arial"/>
                <w:sz w:val="20"/>
                <w:szCs w:val="20"/>
                <w:lang w:val="en-GB"/>
              </w:rPr>
              <w:t xml:space="preserve">Yes </w:t>
            </w:r>
          </w:p>
          <w:p w14:paraId="297F52DB" w14:textId="77777777" w:rsidR="00F1171E" w:rsidRPr="00E2061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E2061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E2061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E2061C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E2061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E2061C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E2061C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E2061C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E2061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E2061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E2061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E2061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E2061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E2061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E2061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E2061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33EE0E7" w14:textId="77777777" w:rsidR="00E2061C" w:rsidRDefault="00E2061C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A60923C" w14:textId="77777777" w:rsidR="00E2061C" w:rsidRPr="00E2061C" w:rsidRDefault="00E2061C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7166"/>
        <w:gridCol w:w="7153"/>
      </w:tblGrid>
      <w:tr w:rsidR="00E04F13" w:rsidRPr="00E2061C" w14:paraId="28776838" w14:textId="77777777" w:rsidTr="001775B2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757E94" w14:textId="77777777" w:rsidR="00E04F13" w:rsidRPr="00E2061C" w:rsidRDefault="00E04F13" w:rsidP="00E04F13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E2061C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E2061C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3785F0E6" w14:textId="77777777" w:rsidR="00E04F13" w:rsidRPr="00E2061C" w:rsidRDefault="00E04F13" w:rsidP="00E04F13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E04F13" w:rsidRPr="00E2061C" w14:paraId="62F9E92C" w14:textId="77777777" w:rsidTr="001775B2"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E5FCD2" w14:textId="77777777" w:rsidR="00E04F13" w:rsidRPr="00E2061C" w:rsidRDefault="00E04F13" w:rsidP="00E04F13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20BAEA" w14:textId="77777777" w:rsidR="00E04F13" w:rsidRPr="00E2061C" w:rsidRDefault="00E04F13" w:rsidP="00E04F13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E2061C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shd w:val="clear" w:color="auto" w:fill="auto"/>
          </w:tcPr>
          <w:p w14:paraId="0BAF6672" w14:textId="77777777" w:rsidR="00E04F13" w:rsidRPr="00E2061C" w:rsidRDefault="00E04F13" w:rsidP="00E04F13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E2061C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E2061C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E2061C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E04F13" w:rsidRPr="00E2061C" w14:paraId="26E0702C" w14:textId="77777777" w:rsidTr="001775B2">
        <w:trPr>
          <w:trHeight w:val="890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731AF2" w14:textId="77777777" w:rsidR="00E04F13" w:rsidRPr="00E2061C" w:rsidRDefault="00E04F13" w:rsidP="00E04F13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E2061C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2DD8736" w14:textId="77777777" w:rsidR="00E04F13" w:rsidRPr="00E2061C" w:rsidRDefault="00E04F13" w:rsidP="00E04F13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98FF87" w14:textId="77777777" w:rsidR="00E04F13" w:rsidRPr="00E2061C" w:rsidRDefault="00E04F13" w:rsidP="00E04F13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E2061C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E2061C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E2061C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738FC0DF" w14:textId="77777777" w:rsidR="00E04F13" w:rsidRPr="00E2061C" w:rsidRDefault="00E04F13" w:rsidP="00E04F13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CE71B40" w14:textId="77777777" w:rsidR="00E04F13" w:rsidRPr="00E2061C" w:rsidRDefault="00E04F13" w:rsidP="00E04F13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shd w:val="clear" w:color="auto" w:fill="auto"/>
            <w:vAlign w:val="center"/>
          </w:tcPr>
          <w:p w14:paraId="790D6A58" w14:textId="77777777" w:rsidR="00E04F13" w:rsidRPr="00E2061C" w:rsidRDefault="00E04F13" w:rsidP="00E04F13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2B5BB2A" w14:textId="77777777" w:rsidR="00E04F13" w:rsidRPr="00E2061C" w:rsidRDefault="00E04F13" w:rsidP="00E04F13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0DA0436" w14:textId="77777777" w:rsidR="00E04F13" w:rsidRPr="00E2061C" w:rsidRDefault="00E04F13" w:rsidP="00E04F13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0B3C18B0" w14:textId="77777777" w:rsidR="00E04F13" w:rsidRPr="00E2061C" w:rsidRDefault="00E04F13" w:rsidP="00E04F13">
      <w:pPr>
        <w:rPr>
          <w:rFonts w:ascii="Arial" w:hAnsi="Arial" w:cs="Arial"/>
          <w:sz w:val="20"/>
          <w:szCs w:val="20"/>
        </w:rPr>
      </w:pPr>
    </w:p>
    <w:bookmarkEnd w:id="1"/>
    <w:p w14:paraId="568610E7" w14:textId="77777777" w:rsidR="00E2061C" w:rsidRPr="00E2061C" w:rsidRDefault="00E2061C" w:rsidP="00E2061C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  <w:r w:rsidRPr="00E2061C">
        <w:rPr>
          <w:rFonts w:ascii="Arial" w:hAnsi="Arial" w:cs="Arial"/>
          <w:b/>
          <w:bCs/>
          <w:sz w:val="20"/>
          <w:szCs w:val="20"/>
          <w:u w:val="single"/>
          <w:lang w:val="en-GB"/>
        </w:rPr>
        <w:t>Reviewers:</w:t>
      </w:r>
    </w:p>
    <w:p w14:paraId="618DE16F" w14:textId="70433EEA" w:rsidR="00F1171E" w:rsidRPr="00E2061C" w:rsidRDefault="00E2061C" w:rsidP="00E2061C">
      <w:pPr>
        <w:pStyle w:val="BodyText"/>
        <w:rPr>
          <w:rFonts w:ascii="Arial" w:hAnsi="Arial" w:cs="Arial"/>
          <w:b/>
          <w:bCs/>
          <w:sz w:val="20"/>
          <w:szCs w:val="20"/>
          <w:lang w:val="en-GB"/>
        </w:rPr>
      </w:pPr>
      <w:r w:rsidRPr="00E2061C">
        <w:rPr>
          <w:rFonts w:ascii="Arial" w:hAnsi="Arial" w:cs="Arial"/>
          <w:b/>
          <w:bCs/>
          <w:sz w:val="20"/>
          <w:szCs w:val="20"/>
          <w:lang w:val="en-GB"/>
        </w:rPr>
        <w:t>Suwarna Suman, All India Institute of Medical Sciences Jodhpur, India</w:t>
      </w:r>
    </w:p>
    <w:sectPr w:rsidR="00F1171E" w:rsidRPr="00E2061C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CFA7625" w14:textId="77777777" w:rsidR="002F1A33" w:rsidRPr="0000007A" w:rsidRDefault="002F1A33" w:rsidP="0099583E">
      <w:r>
        <w:separator/>
      </w:r>
    </w:p>
  </w:endnote>
  <w:endnote w:type="continuationSeparator" w:id="0">
    <w:p w14:paraId="0E1EC320" w14:textId="77777777" w:rsidR="002F1A33" w:rsidRPr="0000007A" w:rsidRDefault="002F1A33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4EAD95E" w14:textId="77777777" w:rsidR="002F1A33" w:rsidRPr="0000007A" w:rsidRDefault="002F1A33" w:rsidP="0099583E">
      <w:r>
        <w:separator/>
      </w:r>
    </w:p>
  </w:footnote>
  <w:footnote w:type="continuationSeparator" w:id="0">
    <w:p w14:paraId="572EE52E" w14:textId="77777777" w:rsidR="002F1A33" w:rsidRPr="0000007A" w:rsidRDefault="002F1A33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794102830">
    <w:abstractNumId w:val="3"/>
  </w:num>
  <w:num w:numId="2" w16cid:durableId="1796556458">
    <w:abstractNumId w:val="6"/>
  </w:num>
  <w:num w:numId="3" w16cid:durableId="2093814343">
    <w:abstractNumId w:val="5"/>
  </w:num>
  <w:num w:numId="4" w16cid:durableId="180822112">
    <w:abstractNumId w:val="7"/>
  </w:num>
  <w:num w:numId="5" w16cid:durableId="2129274873">
    <w:abstractNumId w:val="4"/>
  </w:num>
  <w:num w:numId="6" w16cid:durableId="1075250121">
    <w:abstractNumId w:val="0"/>
  </w:num>
  <w:num w:numId="7" w16cid:durableId="1437826029">
    <w:abstractNumId w:val="1"/>
  </w:num>
  <w:num w:numId="8" w16cid:durableId="1355305999">
    <w:abstractNumId w:val="9"/>
  </w:num>
  <w:num w:numId="9" w16cid:durableId="1550802402">
    <w:abstractNumId w:val="8"/>
  </w:num>
  <w:num w:numId="10" w16cid:durableId="117364622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4315"/>
    <w:rsid w:val="0002598E"/>
    <w:rsid w:val="00037D52"/>
    <w:rsid w:val="000450FC"/>
    <w:rsid w:val="00054BC4"/>
    <w:rsid w:val="00056CB0"/>
    <w:rsid w:val="0006257C"/>
    <w:rsid w:val="000627F1"/>
    <w:rsid w:val="000627FE"/>
    <w:rsid w:val="0007151E"/>
    <w:rsid w:val="00081012"/>
    <w:rsid w:val="00084D7C"/>
    <w:rsid w:val="000936AC"/>
    <w:rsid w:val="00095A59"/>
    <w:rsid w:val="00095CF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1753D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1A33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17B36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33BF2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97ADD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22B9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D5300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2689D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5D5C"/>
    <w:rsid w:val="00B760E1"/>
    <w:rsid w:val="00B82FFC"/>
    <w:rsid w:val="00B95E13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356C1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04F13"/>
    <w:rsid w:val="00E2061C"/>
    <w:rsid w:val="00E3111A"/>
    <w:rsid w:val="00E37BAB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1783"/>
    <w:rsid w:val="00EC6894"/>
    <w:rsid w:val="00ED6B12"/>
    <w:rsid w:val="00ED7400"/>
    <w:rsid w:val="00EF326D"/>
    <w:rsid w:val="00EF53FE"/>
    <w:rsid w:val="00F1171E"/>
    <w:rsid w:val="00F13071"/>
    <w:rsid w:val="00F20CEB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095CF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medical-science-trends-and-innovation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2</Pages>
  <Words>334</Words>
  <Characters>190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239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08</cp:revision>
  <dcterms:created xsi:type="dcterms:W3CDTF">2023-08-30T09:21:00Z</dcterms:created>
  <dcterms:modified xsi:type="dcterms:W3CDTF">2025-03-18T06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